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451F15" w14:textId="77777777" w:rsidR="00BB0668" w:rsidRDefault="004F4E37">
      <w:pPr>
        <w:pStyle w:val="FirstParagraph"/>
      </w:pPr>
      <w:r>
        <w:t xml:space="preserve"> </w:t>
      </w:r>
    </w:p>
    <w:p w14:paraId="7E451F16" w14:textId="77777777" w:rsidR="00BB0668" w:rsidRDefault="004F4E37">
      <w:pPr>
        <w:pStyle w:val="BodyText"/>
      </w:pPr>
      <w:r>
        <w:t xml:space="preserve"> </w:t>
      </w:r>
    </w:p>
    <w:p w14:paraId="7E451F17" w14:textId="77777777" w:rsidR="00BB0668" w:rsidRDefault="004F4E37">
      <w:pPr>
        <w:pStyle w:val="Heading1"/>
      </w:pPr>
      <w:bookmarkStart w:id="0" w:name="title"/>
      <w:r>
        <w:t>Testing the Relationship between Phenomenological Control related to Illusion Sensitivity</w:t>
      </w:r>
    </w:p>
    <w:p w14:paraId="7E451F18" w14:textId="77777777" w:rsidR="00BB0668" w:rsidRDefault="004F4E37">
      <w:pPr>
        <w:pStyle w:val="Author"/>
      </w:pPr>
      <w:r>
        <w:t xml:space="preserve"> </w:t>
      </w:r>
    </w:p>
    <w:p w14:paraId="7E451F19" w14:textId="77777777" w:rsidR="00BB0668" w:rsidRDefault="004F4E37">
      <w:pPr>
        <w:pStyle w:val="Author"/>
      </w:pPr>
      <w:r>
        <w:t>Dominique Makowski and Ana Neves</w:t>
      </w:r>
    </w:p>
    <w:p w14:paraId="7E451F1A" w14:textId="77777777" w:rsidR="00BB0668" w:rsidRDefault="004F4E37">
      <w:pPr>
        <w:pStyle w:val="Author"/>
      </w:pPr>
      <w:r>
        <w:t>School of Psychology, University of Sussex</w:t>
      </w:r>
    </w:p>
    <w:p w14:paraId="7E451F1B" w14:textId="77777777" w:rsidR="00BB0668" w:rsidRDefault="004F4E37">
      <w:pPr>
        <w:pStyle w:val="BodyText"/>
      </w:pPr>
      <w:r>
        <w:t xml:space="preserve"> </w:t>
      </w:r>
    </w:p>
    <w:p w14:paraId="7E451F1C" w14:textId="77777777" w:rsidR="00BB0668" w:rsidRDefault="004F4E37">
      <w:pPr>
        <w:pStyle w:val="BodyText"/>
      </w:pPr>
      <w:r>
        <w:t xml:space="preserve"> </w:t>
      </w:r>
    </w:p>
    <w:p w14:paraId="7E451F1D" w14:textId="77777777" w:rsidR="00BB0668" w:rsidRDefault="004F4E37">
      <w:pPr>
        <w:pStyle w:val="Heading1"/>
      </w:pPr>
      <w:bookmarkStart w:id="1" w:name="author-note"/>
      <w:bookmarkEnd w:id="0"/>
      <w:r>
        <w:t>Author Note</w:t>
      </w:r>
    </w:p>
    <w:p w14:paraId="7E451F1E" w14:textId="77777777" w:rsidR="00BB0668" w:rsidRDefault="004F4E37">
      <w:pPr>
        <w:pStyle w:val="FirstParagraph"/>
      </w:pPr>
      <w:r>
        <w:t xml:space="preserve">Dominique Makowski </w:t>
      </w:r>
      <w:r>
        <w:rPr>
          <w:noProof/>
        </w:rPr>
        <w:drawing>
          <wp:inline distT="0" distB="0" distL="0" distR="0" wp14:anchorId="7E451F78" wp14:editId="7E451F79">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http://orcid.org/0000-0001-5375-9967</w:t>
      </w:r>
    </w:p>
    <w:p w14:paraId="7E451F1F" w14:textId="77777777" w:rsidR="00BB0668" w:rsidRDefault="004F4E37">
      <w:pPr>
        <w:pStyle w:val="BodyText"/>
      </w:pPr>
      <w:r>
        <w:t xml:space="preserve">Ana Neves </w:t>
      </w:r>
      <w:bookmarkStart w:id="2" w:name="orchid"/>
      <w:r>
        <w:rPr>
          <w:noProof/>
        </w:rPr>
        <w:drawing>
          <wp:inline distT="0" distB="0" distL="0" distR="0" wp14:anchorId="7E451F7A" wp14:editId="7E451F7B">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7E451F20" w14:textId="77777777" w:rsidR="00BB0668" w:rsidRDefault="004F4E37">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7E451F21" w14:textId="77777777" w:rsidR="00BB0668" w:rsidRDefault="004F4E37">
      <w:pPr>
        <w:pStyle w:val="BodyText"/>
      </w:pPr>
      <w:r>
        <w:t>Correspondence concerning this article should be addressed to Dominique Makowski, School of Psychology, University of Sussex, Email: D.Makowski@sussex.ac.uk</w:t>
      </w:r>
    </w:p>
    <w:p w14:paraId="7E451F22" w14:textId="77777777" w:rsidR="00BB0668" w:rsidRDefault="004F4E37">
      <w:r>
        <w:br w:type="page"/>
      </w:r>
    </w:p>
    <w:p w14:paraId="7E451F23" w14:textId="77777777" w:rsidR="00BB0668" w:rsidRDefault="004F4E37">
      <w:pPr>
        <w:pStyle w:val="Heading1"/>
      </w:pPr>
      <w:bookmarkStart w:id="3" w:name="abstract"/>
      <w:bookmarkEnd w:id="1"/>
      <w:r>
        <w:lastRenderedPageBreak/>
        <w:t>Abstract</w:t>
      </w:r>
    </w:p>
    <w:p w14:paraId="7E451F24" w14:textId="77777777" w:rsidR="00BB0668" w:rsidRDefault="004F4E37">
      <w:pPr>
        <w:pStyle w:val="Abstract"/>
      </w:pPr>
      <w:r>
        <w:t>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w:t>
      </w:r>
      <w:r>
        <w:t xml:space="preserve">sitivity to different illusion types. </w:t>
      </w:r>
      <w:r>
        <w:rPr>
          <w:i/>
          <w:iCs/>
        </w:rPr>
        <w:t>[N participants were recruited in an online study. Results will be added in the final version of the manuscript]</w:t>
      </w:r>
      <w:r>
        <w:t>.</w:t>
      </w:r>
    </w:p>
    <w:p w14:paraId="7E451F25" w14:textId="77777777" w:rsidR="00BB0668" w:rsidRDefault="004F4E37">
      <w:pPr>
        <w:pStyle w:val="BodyText"/>
      </w:pPr>
      <w:r>
        <w:rPr>
          <w:i/>
          <w:iCs/>
        </w:rPr>
        <w:t>Keywords</w:t>
      </w:r>
      <w:r>
        <w:t>: illusion sensitivity, visual illusions, phenomenological control, suggestibility, hypnotizability</w:t>
      </w:r>
    </w:p>
    <w:p w14:paraId="7E451F26" w14:textId="77777777" w:rsidR="00BB0668" w:rsidRDefault="004F4E37">
      <w:r>
        <w:br w:type="page"/>
      </w:r>
    </w:p>
    <w:p w14:paraId="7E451F27" w14:textId="77777777" w:rsidR="00BB0668" w:rsidRDefault="004F4E37">
      <w:pPr>
        <w:pStyle w:val="Heading1"/>
      </w:pPr>
      <w:bookmarkStart w:id="4" w:name="firstheader"/>
      <w:bookmarkEnd w:id="3"/>
      <w:r>
        <w:lastRenderedPageBreak/>
        <w:t>Testing the Relationship between Phenomenological Control related to Illusion Sensitivity</w:t>
      </w:r>
    </w:p>
    <w:p w14:paraId="7E451F28" w14:textId="77777777" w:rsidR="00BB0668" w:rsidRDefault="004F4E37">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w:t>
      </w:r>
      <w:r>
        <w:t>ally combines, using some flavour of Bayesian inference, perceptual inputs with prior knowledge to make sense of ambiguous environments (Friston, 2010).</w:t>
      </w:r>
    </w:p>
    <w:p w14:paraId="7E451F29" w14:textId="77777777" w:rsidR="00BB0668" w:rsidRDefault="004F4E37">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w:t>
      </w:r>
      <w:r>
        <w:t>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7E451F2A" w14:textId="77777777" w:rsidR="00BB0668" w:rsidRDefault="004F4E37">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7E451F2B" w14:textId="77777777" w:rsidR="00BB0668" w:rsidRDefault="004F4E37">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w:t>
      </w:r>
      <w:r>
        <w:t>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w:t>
      </w:r>
      <w:r>
        <w:t>f which might rely on a different admixture of mechanisms), hindering the potential of obtaining a comprehensive, valid, and reliable measure of illusion sensitivity.</w:t>
      </w:r>
    </w:p>
    <w:p w14:paraId="7E451F2C" w14:textId="77777777" w:rsidR="00BB0668" w:rsidRDefault="004F4E37">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7E451F2D" w14:textId="77777777" w:rsidR="00BB0668" w:rsidRDefault="004F4E37">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w:t>
      </w:r>
      <w:r>
        <w:t>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7E451F2E" w14:textId="77777777" w:rsidR="00BB0668" w:rsidRDefault="004F4E37">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w:t>
      </w:r>
      <w:r>
        <w:t>h hypnosis and the misconception that a hypnotic context is necessary for responding to imaginative suggestions (Dienes et al., 2022).</w:t>
      </w:r>
    </w:p>
    <w:p w14:paraId="7E451F2F" w14:textId="77777777" w:rsidR="00BB0668" w:rsidRDefault="004F4E37">
      <w:pPr>
        <w:pStyle w:val="BodyText"/>
      </w:pPr>
      <w:r>
        <w:t xml:space="preserve">To encourage the empirical exploration of our ability and tendency to alter our phenomenological experience and further accelerate investigations away from the hypnotic </w:t>
      </w:r>
      <w:r>
        <w:lastRenderedPageBreak/>
        <w:t>context, Lush et al. (2021) adapted the Sussex-Waterloo Scale of Hypnotisability (SWASH,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 (Lush et al., 2022).</w:t>
      </w:r>
    </w:p>
    <w:p w14:paraId="7E451F30" w14:textId="77777777" w:rsidR="00BB0668" w:rsidRDefault="004F4E37">
      <w:pPr>
        <w:pStyle w:val="BodyText"/>
      </w:pPr>
      <w:r>
        <w:t>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w:t>
      </w:r>
      <w:r>
        <w:t xml:space="preserve">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 (see </w:t>
      </w:r>
      <w:hyperlink w:anchor="tbl-table1">
        <w:r>
          <w:rPr>
            <w:rStyle w:val="Hyperlink"/>
          </w:rPr>
          <w:t>Table 1</w:t>
        </w:r>
      </w:hyperlink>
      <w:r>
        <w:t>).</w:t>
      </w:r>
      <w:r>
        <w:rPr>
          <w:b/>
          <w:bCs/>
        </w:rPr>
        <w:t>Our paradigm extends that of Lush’s by presenting this task as a gamified paradigm hopefully motivating participants to perform at their best and to remain engaged throughout</w:t>
      </w:r>
      <w:r>
        <w:t>.</w:t>
      </w:r>
    </w:p>
    <w:p w14:paraId="7E451F31" w14:textId="77777777" w:rsidR="00BB0668" w:rsidRDefault="004F4E37">
      <w:pPr>
        <w:pStyle w:val="FigureTitle"/>
      </w:pPr>
      <w:bookmarkStart w:id="5" w:name="tbl-table1"/>
      <w:r>
        <w:lastRenderedPageBreak/>
        <w:t>Table 1</w:t>
      </w:r>
    </w:p>
    <w:p w14:paraId="7E451F32" w14:textId="77777777" w:rsidR="00BB0668" w:rsidRDefault="004F4E37">
      <w:pPr>
        <w:pStyle w:val="Caption"/>
      </w:pPr>
      <w:r>
        <w:t>Study Design Table</w:t>
      </w:r>
    </w:p>
    <w:tbl>
      <w:tblPr>
        <w:tblStyle w:val="Table"/>
        <w:tblW w:w="5000" w:type="pct"/>
        <w:tblLayout w:type="fixed"/>
        <w:tblLook w:val="0020" w:firstRow="1" w:lastRow="0" w:firstColumn="0" w:lastColumn="0" w:noHBand="0" w:noVBand="0"/>
      </w:tblPr>
      <w:tblGrid>
        <w:gridCol w:w="1409"/>
        <w:gridCol w:w="1370"/>
        <w:gridCol w:w="1271"/>
        <w:gridCol w:w="1906"/>
        <w:gridCol w:w="1260"/>
        <w:gridCol w:w="675"/>
        <w:gridCol w:w="1469"/>
      </w:tblGrid>
      <w:tr w:rsidR="00BB0668" w14:paraId="7E451F3A" w14:textId="77777777" w:rsidTr="00BB0668">
        <w:trPr>
          <w:cnfStyle w:val="100000000000" w:firstRow="1" w:lastRow="0" w:firstColumn="0" w:lastColumn="0" w:oddVBand="0" w:evenVBand="0" w:oddHBand="0" w:evenHBand="0" w:firstRowFirstColumn="0" w:firstRowLastColumn="0" w:lastRowFirstColumn="0" w:lastRowLastColumn="0"/>
          <w:tblHeader/>
        </w:trPr>
        <w:tc>
          <w:tcPr>
            <w:tcW w:w="1192" w:type="dxa"/>
          </w:tcPr>
          <w:p w14:paraId="7E451F33" w14:textId="77777777" w:rsidR="00BB0668" w:rsidRDefault="004F4E37">
            <w:pPr>
              <w:pStyle w:val="Compact"/>
            </w:pPr>
            <w:r>
              <w:rPr>
                <w:b/>
                <w:bCs/>
              </w:rPr>
              <w:t>Question</w:t>
            </w:r>
          </w:p>
        </w:tc>
        <w:tc>
          <w:tcPr>
            <w:tcW w:w="1159" w:type="dxa"/>
          </w:tcPr>
          <w:p w14:paraId="7E451F34" w14:textId="77777777" w:rsidR="00BB0668" w:rsidRDefault="004F4E37">
            <w:pPr>
              <w:pStyle w:val="Compact"/>
            </w:pPr>
            <w:r>
              <w:rPr>
                <w:b/>
                <w:bCs/>
              </w:rPr>
              <w:t>Hypothesis</w:t>
            </w:r>
          </w:p>
        </w:tc>
        <w:tc>
          <w:tcPr>
            <w:tcW w:w="1075" w:type="dxa"/>
          </w:tcPr>
          <w:p w14:paraId="7E451F35" w14:textId="77777777" w:rsidR="00BB0668" w:rsidRDefault="004F4E37">
            <w:pPr>
              <w:pStyle w:val="Compact"/>
            </w:pPr>
            <w:r>
              <w:rPr>
                <w:b/>
                <w:bCs/>
              </w:rPr>
              <w:t>Sampling Plan</w:t>
            </w:r>
          </w:p>
        </w:tc>
        <w:tc>
          <w:tcPr>
            <w:tcW w:w="1612" w:type="dxa"/>
          </w:tcPr>
          <w:p w14:paraId="7E451F36" w14:textId="77777777" w:rsidR="00BB0668" w:rsidRDefault="004F4E37">
            <w:pPr>
              <w:pStyle w:val="Compact"/>
            </w:pPr>
            <w:r>
              <w:rPr>
                <w:b/>
                <w:bCs/>
              </w:rPr>
              <w:t>Analysis Plan</w:t>
            </w:r>
          </w:p>
        </w:tc>
        <w:tc>
          <w:tcPr>
            <w:tcW w:w="1066" w:type="dxa"/>
          </w:tcPr>
          <w:p w14:paraId="7E451F37" w14:textId="77777777" w:rsidR="00BB0668" w:rsidRDefault="004F4E37">
            <w:pPr>
              <w:pStyle w:val="Compact"/>
            </w:pPr>
            <w:r>
              <w:rPr>
                <w:b/>
                <w:bCs/>
              </w:rPr>
              <w:t>Rationale for Deciding the Sensitivity of the Test</w:t>
            </w:r>
          </w:p>
        </w:tc>
        <w:tc>
          <w:tcPr>
            <w:tcW w:w="571" w:type="dxa"/>
          </w:tcPr>
          <w:p w14:paraId="7E451F38" w14:textId="77777777" w:rsidR="00BB0668" w:rsidRDefault="004F4E37">
            <w:pPr>
              <w:pStyle w:val="Compact"/>
            </w:pPr>
            <w:r>
              <w:rPr>
                <w:b/>
                <w:bCs/>
              </w:rPr>
              <w:t>Interpretation Given Different Outcomes</w:t>
            </w:r>
          </w:p>
        </w:tc>
        <w:tc>
          <w:tcPr>
            <w:tcW w:w="1243" w:type="dxa"/>
          </w:tcPr>
          <w:p w14:paraId="7E451F39" w14:textId="77777777" w:rsidR="00BB0668" w:rsidRDefault="004F4E37">
            <w:pPr>
              <w:pStyle w:val="Compact"/>
            </w:pPr>
            <w:r>
              <w:rPr>
                <w:b/>
                <w:bCs/>
              </w:rPr>
              <w:t>Theory That Could Be Shown Wrong by the Outcomes</w:t>
            </w:r>
          </w:p>
        </w:tc>
      </w:tr>
      <w:tr w:rsidR="00BB0668" w14:paraId="7E451F42" w14:textId="77777777">
        <w:tc>
          <w:tcPr>
            <w:tcW w:w="1192" w:type="dxa"/>
          </w:tcPr>
          <w:p w14:paraId="7E451F3B" w14:textId="77777777" w:rsidR="00BB0668" w:rsidRDefault="004F4E37">
            <w:pPr>
              <w:pStyle w:val="Compact"/>
            </w:pPr>
            <w:r>
              <w:t>Is there a correlation between trait phenomenological control (PC) and visual illusion (VI) sensitivity?</w:t>
            </w:r>
          </w:p>
        </w:tc>
        <w:tc>
          <w:tcPr>
            <w:tcW w:w="1159" w:type="dxa"/>
          </w:tcPr>
          <w:p w14:paraId="7E451F3C" w14:textId="77777777" w:rsidR="00BB0668" w:rsidRDefault="004F4E37">
            <w:pPr>
              <w:pStyle w:val="Compact"/>
            </w:pPr>
            <w:r>
              <w:t>Replicating findings from Lush et al., 2022 paper, we expect evidence of favour of an absence of relationship between VI and PCS</w:t>
            </w:r>
          </w:p>
        </w:tc>
        <w:tc>
          <w:tcPr>
            <w:tcW w:w="1075" w:type="dxa"/>
          </w:tcPr>
          <w:p w14:paraId="7E451F3D" w14:textId="77777777" w:rsidR="00BB0668" w:rsidRDefault="004F4E37">
            <w:pPr>
              <w:pStyle w:val="Compact"/>
            </w:pPr>
            <w:r>
              <w:t>The goal is to recruit around 500 adult English speakers using Prolific. This sample size is based on the ones used in Lush et al., 2021 and Lush et al., 2022 that we aim at replicate.</w:t>
            </w:r>
          </w:p>
        </w:tc>
        <w:tc>
          <w:tcPr>
            <w:tcW w:w="1612" w:type="dxa"/>
          </w:tcPr>
          <w:p w14:paraId="7E451F3E" w14:textId="77777777" w:rsidR="00BB0668" w:rsidRDefault="004F4E37">
            <w:pPr>
              <w:pStyle w:val="Compact"/>
            </w:pPr>
            <w:r>
              <w:t>Bayesian correlations between the PC score and the VI performance for the 3 illusion types (corresponding to the error rate) will be computed using the BayesFactor::BFCorrelation() function (with the r-scale prior parameter set to ‘medium’)</w:t>
            </w:r>
          </w:p>
        </w:tc>
        <w:tc>
          <w:tcPr>
            <w:tcW w:w="1066" w:type="dxa"/>
          </w:tcPr>
          <w:p w14:paraId="7E451F3F" w14:textId="77777777" w:rsidR="00BB0668" w:rsidRDefault="004F4E37">
            <w:pPr>
              <w:pStyle w:val="Compact"/>
            </w:pPr>
            <w:r>
              <w:t>Evidence against a relationship between PC and VI will be found if BF10 &lt;= 1/3, following the Lush et al., 2022 findings. BF10 &gt; 3 will be interpreted as evidence for a relationship between these two measures.</w:t>
            </w:r>
          </w:p>
        </w:tc>
        <w:tc>
          <w:tcPr>
            <w:tcW w:w="571" w:type="dxa"/>
          </w:tcPr>
          <w:p w14:paraId="7E451F40" w14:textId="77777777" w:rsidR="00BB0668" w:rsidRDefault="004F4E37">
            <w:pPr>
              <w:pStyle w:val="Compact"/>
            </w:pPr>
            <w:r>
              <w:t>The hypothesis that VI sensitivity is independent from PC.</w:t>
            </w:r>
          </w:p>
        </w:tc>
        <w:tc>
          <w:tcPr>
            <w:tcW w:w="1243" w:type="dxa"/>
          </w:tcPr>
          <w:p w14:paraId="7E451F41" w14:textId="77777777" w:rsidR="00BB0668" w:rsidRDefault="004F4E37">
            <w:pPr>
              <w:pStyle w:val="Compact"/>
            </w:pPr>
            <w:r>
              <w:t>The cognitive impenetrability of illusions, implying that the effect is driven by low-level processes and therefore not influenced by top-down mechanisms such as PC.</w:t>
            </w:r>
          </w:p>
        </w:tc>
      </w:tr>
    </w:tbl>
    <w:p w14:paraId="7E451F43" w14:textId="77777777" w:rsidR="00BB0668" w:rsidRDefault="004F4E37">
      <w:pPr>
        <w:pStyle w:val="Heading1"/>
      </w:pPr>
      <w:bookmarkStart w:id="6" w:name="methods"/>
      <w:bookmarkEnd w:id="5"/>
      <w:bookmarkEnd w:id="4"/>
      <w:r>
        <w:t>Methods</w:t>
      </w:r>
    </w:p>
    <w:p w14:paraId="7E451F44" w14:textId="77777777" w:rsidR="00BB0668" w:rsidRDefault="004F4E37">
      <w:pPr>
        <w:pStyle w:val="Heading2"/>
      </w:pPr>
      <w:bookmarkStart w:id="7" w:name="participants"/>
      <w:r>
        <w:t>Participants</w:t>
      </w:r>
    </w:p>
    <w:p w14:paraId="7E451F45" w14:textId="77777777" w:rsidR="00BB0668" w:rsidRDefault="004F4E37">
      <w:pPr>
        <w:pStyle w:val="FirstParagraph"/>
      </w:pPr>
      <w:r>
        <w:t xml:space="preserve">We aim to recruit around 500 </w:t>
      </w:r>
      <w:r>
        <w:t xml:space="preserve">(in line with the sample sizes used in Lush et al., 2021; Lush et al., 2022) adult English native speakers with a desktop device using Prolific (www.prolific.co). Participants will be first presented with an explanatory statement and the </w:t>
      </w:r>
      <w:r>
        <w:lastRenderedPageBreak/>
        <w:t>consent form, and can proceed by pressing a button to confirm they have read and understood the information. This study has been approved by the ethics board of the School of Psychology of the University of Sussex (ER/ASF25/5).</w:t>
      </w:r>
    </w:p>
    <w:p w14:paraId="7E451F46" w14:textId="77777777" w:rsidR="00BB0668" w:rsidRDefault="004F4E37">
      <w:pPr>
        <w:pStyle w:val="Heading2"/>
      </w:pPr>
      <w:bookmarkStart w:id="8" w:name="procedure"/>
      <w:bookmarkEnd w:id="7"/>
      <w:r>
        <w:t>Procedure</w:t>
      </w:r>
    </w:p>
    <w:p w14:paraId="7E451F47" w14:textId="77777777" w:rsidR="00BB0668" w:rsidRDefault="004F4E37">
      <w:pPr>
        <w:pStyle w:val="FirstParagraph"/>
      </w:pPr>
      <w:r>
        <w:t xml:space="preserve">The experiment’s setup follows </w:t>
      </w:r>
      <w:r>
        <w:rPr>
          <w:b/>
          <w:bCs/>
        </w:rPr>
        <w:t>a modified version</w:t>
      </w:r>
      <w:r>
        <w:t xml:space="preserve"> of the born-open principle (De Leeuw, 2023), </w:t>
      </w:r>
      <w:r>
        <w:rPr>
          <w:b/>
          <w:bCs/>
        </w:rPr>
        <w:t>with adjustments made to ensure data privacy, confidentiality and transparency</w:t>
      </w:r>
      <w:r>
        <w:t xml:space="preserve">. The online experiment, implemented entirely using JsPsych (De Leeuw, 2015), has its code stored on GitHub and will leverage the power of the platform to host the experiment for free. </w:t>
      </w:r>
      <w:r>
        <w:rPr>
          <w:b/>
          <w:bCs/>
        </w:rPr>
        <w:t>Participant’s raw data files will be sent directly to a private OSF repository. These files will then undergo pre-processing to anonymize the data by removing any sensitive information,</w:t>
      </w:r>
      <w:r>
        <w:rPr>
          <w:b/>
          <w:bCs/>
        </w:rPr>
        <w:t xml:space="preserve"> such as Prolific and SONA IDs. The anonymized data will then be saved on GitHub, where it will be accessible for analysis, along with the pre-processing script</w:t>
      </w:r>
      <w:r>
        <w:t>.</w:t>
      </w:r>
    </w:p>
    <w:p w14:paraId="7E451F48" w14:textId="77777777" w:rsidR="00BB0668" w:rsidRDefault="004F4E37">
      <w:pPr>
        <w:pStyle w:val="BodyText"/>
      </w:pPr>
      <w:r>
        <w:t xml:space="preserve">Participants will be presented with a consent form followed by demographic questions (gender, education level, age, and ethnicity). </w:t>
      </w:r>
      <w:r>
        <w:rPr>
          <w:b/>
          <w:bCs/>
        </w:rPr>
        <w:t>Although these variables are not analyzed in the current study, they will be made available to provide a detailed and thorough description of the sample and to ensure consistency with previous studies using the paradigm (Makowski et al., 2023), as well as maximizing reusability</w:t>
      </w:r>
      <w:r>
        <w:t>. Participants will then be administered the PCS and the Illusion Game task (IG) in a counterbalanced order.</w:t>
      </w:r>
    </w:p>
    <w:p w14:paraId="7E451F49" w14:textId="77777777" w:rsidR="00BB0668" w:rsidRDefault="004F4E37">
      <w:pPr>
        <w:pStyle w:val="Heading3"/>
      </w:pPr>
      <w:bookmarkStart w:id="9" w:name="phenomenological-control-scale-pcs"/>
      <w:r>
        <w:t>Phenomenological Control Scale (PCS)</w:t>
      </w:r>
    </w:p>
    <w:p w14:paraId="7E451F4A" w14:textId="77777777" w:rsidR="00BB0668" w:rsidRDefault="004F4E37">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w:t>
      </w:r>
      <w:r>
        <w:lastRenderedPageBreak/>
        <w:t>arms ahead of you, with palms facing each other, hands 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7E451F4B" w14:textId="77777777" w:rsidR="00BB0668" w:rsidRDefault="004F4E37">
      <w:pPr>
        <w:pStyle w:val="Heading3"/>
      </w:pPr>
      <w:bookmarkStart w:id="10" w:name="illusion-game"/>
      <w:bookmarkEnd w:id="9"/>
      <w:r>
        <w:t>Illusion Game</w:t>
      </w:r>
    </w:p>
    <w:p w14:paraId="7E451F4C" w14:textId="77777777" w:rsidR="00BB0668" w:rsidRDefault="004F4E37">
      <w:pPr>
        <w:pStyle w:val="FirstParagraph"/>
      </w:pPr>
      <w:r>
        <w:t xml:space="preserve">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w:t>
      </w:r>
      <w:r>
        <w:t xml:space="preserve">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w:t>
      </w:r>
      <w:r>
        <w:rPr>
          <w:b/>
          <w:bCs/>
        </w:rPr>
        <w:t>To mitigate the speed/accuracy trade-off, inherent to most decision-making tasks, we will maintain a double-constrai</w:t>
      </w:r>
      <w:r>
        <w:rPr>
          <w:b/>
          <w:bCs/>
        </w:rPr>
        <w:t>ned instruction by emphasizing with equal weight to “be as fast as possible without making errors”</w:t>
      </w:r>
      <w:r>
        <w:t>.</w:t>
      </w:r>
    </w:p>
    <w:p w14:paraId="7E451F4D" w14:textId="77777777" w:rsidR="00BB0668" w:rsidRDefault="004F4E37">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w:t>
      </w:r>
      <w:r>
        <w:lastRenderedPageBreak/>
        <w:t>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ith a key arrow (left vs. right; or up vs. down), and their reaction time (RT) and accuracy are recorded.</w:t>
      </w:r>
    </w:p>
    <w:p w14:paraId="7E451F4E" w14:textId="77777777" w:rsidR="00BB0668" w:rsidRDefault="004F4E37">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14:paraId="7E451F4F" w14:textId="77777777" w:rsidR="00BB0668" w:rsidRDefault="004F4E37">
      <w:pPr>
        <w:pStyle w:val="BodyText"/>
      </w:pPr>
      <w:r>
        <w:t>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w:t>
      </w:r>
      <w:r>
        <w:rPr>
          <w:b/>
          <w:bCs/>
        </w:rPr>
        <w:t>These questionnaires are strategically included to provide a break between the two cognitively taxing blocks of comparable activity and duration and to maximize the reusability of the data by maintaining consistency with paradigms used previously (Makowski et al., 2023)</w:t>
      </w:r>
      <w:r>
        <w:t>.</w:t>
      </w:r>
    </w:p>
    <w:p w14:paraId="7E451F50" w14:textId="77777777" w:rsidR="00BB0668" w:rsidRDefault="004F4E37">
      <w:pPr>
        <w:pStyle w:val="Heading2"/>
      </w:pPr>
      <w:bookmarkStart w:id="11" w:name="data-analysis"/>
      <w:bookmarkEnd w:id="10"/>
      <w:bookmarkEnd w:id="8"/>
      <w:r>
        <w:t>Data Analysis</w:t>
      </w:r>
    </w:p>
    <w:p w14:paraId="7E451F51" w14:textId="77777777" w:rsidR="00BB0668" w:rsidRDefault="004F4E37">
      <w:pPr>
        <w:pStyle w:val="FirstParagraph"/>
      </w:pPr>
      <w:r>
        <w:t xml:space="preserve">The PCS will contain several manipulation check indices to identify problematic participants. Participants should not answer “no balls were presented” when queried about the </w:t>
      </w:r>
      <w:r>
        <w:lastRenderedPageBreak/>
        <w:t>colour they observed on the screen following the negative visual hallucination suggestion, and should execute at least 5 space presses upon instructions to do so.</w:t>
      </w:r>
    </w:p>
    <w:p w14:paraId="7E451F52" w14:textId="77777777" w:rsidR="00BB0668" w:rsidRDefault="004F4E37">
      <w:pPr>
        <w:pStyle w:val="BodyText"/>
      </w:pPr>
      <w:r>
        <w:t>Illusion Game outliers will be flagged based on their RT distributions, following the same procedure as in (Makowski et al., 2023).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w:t>
      </w:r>
      <w:r>
        <w:t>ddition, the removal of individual trials will also be performed [RT &lt; 200 ms or &gt; 3 SD; following Thériault et al. (2024)].</w:t>
      </w:r>
    </w:p>
    <w:p w14:paraId="7E451F53" w14:textId="77777777" w:rsidR="00BB0668" w:rsidRDefault="004F4E37">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7E451F54" w14:textId="77777777" w:rsidR="00BB0668" w:rsidRDefault="004F4E37">
      <w:pPr>
        <w:pStyle w:val="Heading1"/>
      </w:pPr>
      <w:bookmarkStart w:id="12" w:name="results"/>
      <w:bookmarkEnd w:id="11"/>
      <w:bookmarkEnd w:id="6"/>
      <w:r>
        <w:t>Results</w:t>
      </w:r>
    </w:p>
    <w:p w14:paraId="7E451F55" w14:textId="77777777" w:rsidR="00BB0668" w:rsidRDefault="004F4E37">
      <w:pPr>
        <w:pStyle w:val="FirstParagraph"/>
      </w:pPr>
      <w:r>
        <w:rPr>
          <w:i/>
          <w:iCs/>
        </w:rPr>
        <w:t>This section will be completed after data is collected.</w:t>
      </w:r>
    </w:p>
    <w:p w14:paraId="7E451F56" w14:textId="77777777" w:rsidR="00BB0668" w:rsidRDefault="004F4E37">
      <w:pPr>
        <w:pStyle w:val="Heading1"/>
      </w:pPr>
      <w:bookmarkStart w:id="13" w:name="discussion"/>
      <w:bookmarkEnd w:id="12"/>
      <w:r>
        <w:t>Discussion</w:t>
      </w:r>
    </w:p>
    <w:p w14:paraId="7E451F57" w14:textId="77777777" w:rsidR="00BB0668" w:rsidRDefault="004F4E37">
      <w:pPr>
        <w:pStyle w:val="FirstParagraph"/>
      </w:pPr>
      <w:r>
        <w:rPr>
          <w:i/>
          <w:iCs/>
        </w:rPr>
        <w:t>This section will be completed after data is collected.</w:t>
      </w:r>
    </w:p>
    <w:p w14:paraId="7E451F58" w14:textId="77777777" w:rsidR="00BB0668" w:rsidRDefault="004F4E37">
      <w:pPr>
        <w:pStyle w:val="Heading1"/>
      </w:pPr>
      <w:bookmarkStart w:id="14" w:name="data-availability"/>
      <w:bookmarkEnd w:id="13"/>
      <w:r>
        <w:lastRenderedPageBreak/>
        <w:t>Data Availability</w:t>
      </w:r>
    </w:p>
    <w:p w14:paraId="7E451F59" w14:textId="77777777" w:rsidR="00BB0668" w:rsidRDefault="004F4E37">
      <w:pPr>
        <w:pStyle w:val="FirstParagraph"/>
      </w:pPr>
      <w:r>
        <w:t>All the study materials, experiment, data, and analysis is available on GitHub at https://github.com/RealityBending/IllusionGamePhenomenologicalControl</w:t>
      </w:r>
    </w:p>
    <w:p w14:paraId="7E451F5A" w14:textId="77777777" w:rsidR="00BB0668" w:rsidRDefault="004F4E37">
      <w:pPr>
        <w:pStyle w:val="Heading1"/>
      </w:pPr>
      <w:bookmarkStart w:id="15" w:name="acknowledgments"/>
      <w:bookmarkEnd w:id="14"/>
      <w:r>
        <w:t>Acknowledgments</w:t>
      </w:r>
    </w:p>
    <w:p w14:paraId="7E451F5B" w14:textId="77777777" w:rsidR="00BB0668" w:rsidRDefault="004F4E37">
      <w:pPr>
        <w:pStyle w:val="FirstParagraph"/>
      </w:pPr>
      <w:r>
        <w:t>We would like to thank An Shu Te for her help in setting up the project, Ryan Scott for his help in implementing the phenomenological control scale, and Zoltan Dienes for his input, feedback and guidance.</w:t>
      </w:r>
    </w:p>
    <w:p w14:paraId="7E451F5C" w14:textId="77777777" w:rsidR="00BB0668" w:rsidRDefault="004F4E37">
      <w:r>
        <w:br w:type="page"/>
      </w:r>
    </w:p>
    <w:p w14:paraId="7E451F5D" w14:textId="77777777" w:rsidR="00BB0668" w:rsidRDefault="004F4E37">
      <w:pPr>
        <w:pStyle w:val="Heading1"/>
      </w:pPr>
      <w:bookmarkStart w:id="16" w:name="references"/>
      <w:bookmarkEnd w:id="15"/>
      <w:r>
        <w:lastRenderedPageBreak/>
        <w:t>References</w:t>
      </w:r>
    </w:p>
    <w:p w14:paraId="7E451F5E" w14:textId="77777777" w:rsidR="00BB0668" w:rsidRDefault="004F4E37">
      <w:pPr>
        <w:pStyle w:val="Bibliography"/>
      </w:pPr>
      <w:bookmarkStart w:id="17" w:name="ref-costa2023"/>
      <w:bookmarkStart w:id="18"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7E451F5F" w14:textId="77777777" w:rsidR="00BB0668" w:rsidRDefault="004F4E37">
      <w:pPr>
        <w:pStyle w:val="Bibliography"/>
      </w:pPr>
      <w:bookmarkStart w:id="19" w:name="ref-dienes2022"/>
      <w:bookmarkEnd w:id="17"/>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0">
        <w:r>
          <w:rPr>
            <w:rStyle w:val="Hyperlink"/>
          </w:rPr>
          <w:t>https://doi.org/10.1037/cns0000230</w:t>
        </w:r>
      </w:hyperlink>
    </w:p>
    <w:p w14:paraId="7E451F60" w14:textId="77777777" w:rsidR="00BB0668" w:rsidRDefault="004F4E37">
      <w:pPr>
        <w:pStyle w:val="Bibliography"/>
      </w:pPr>
      <w:bookmarkStart w:id="20" w:name="ref-friston2010"/>
      <w:bookmarkEnd w:id="19"/>
      <w:r>
        <w:t xml:space="preserve">Friston, K. (2010). The free-energy principle: a unified brain theory? </w:t>
      </w:r>
      <w:r>
        <w:rPr>
          <w:i/>
          <w:iCs/>
        </w:rPr>
        <w:t>Nature Reviews Neuroscience</w:t>
      </w:r>
      <w:r>
        <w:t xml:space="preserve">, </w:t>
      </w:r>
      <w:r>
        <w:rPr>
          <w:i/>
          <w:iCs/>
        </w:rPr>
        <w:t>11</w:t>
      </w:r>
      <w:r>
        <w:t xml:space="preserve">(2), 127–138. </w:t>
      </w:r>
      <w:hyperlink r:id="rId11">
        <w:r>
          <w:rPr>
            <w:rStyle w:val="Hyperlink"/>
          </w:rPr>
          <w:t>https://doi.org/10.1038/nrn2787</w:t>
        </w:r>
      </w:hyperlink>
    </w:p>
    <w:p w14:paraId="7E451F61" w14:textId="77777777" w:rsidR="00BB0668" w:rsidRDefault="004F4E37">
      <w:pPr>
        <w:pStyle w:val="Bibliography"/>
      </w:pPr>
      <w:bookmarkStart w:id="21" w:name="ref-gershman2012"/>
      <w:bookmarkEnd w:id="20"/>
      <w:r>
        <w:t xml:space="preserve">Gershman, S. J., Vul, E., &amp; Tenenbaum, J. B. (2012). Multistability and Perceptual Inference. </w:t>
      </w:r>
      <w:r>
        <w:rPr>
          <w:i/>
          <w:iCs/>
        </w:rPr>
        <w:t>Neural Computation</w:t>
      </w:r>
      <w:r>
        <w:t xml:space="preserve">, </w:t>
      </w:r>
      <w:r>
        <w:rPr>
          <w:i/>
          <w:iCs/>
        </w:rPr>
        <w:t>24</w:t>
      </w:r>
      <w:r>
        <w:t xml:space="preserve">(1), 1–24. </w:t>
      </w:r>
      <w:hyperlink r:id="rId12">
        <w:r>
          <w:rPr>
            <w:rStyle w:val="Hyperlink"/>
          </w:rPr>
          <w:t>https://doi.org/10.1162/neco_a_00226</w:t>
        </w:r>
      </w:hyperlink>
    </w:p>
    <w:p w14:paraId="7E451F62" w14:textId="77777777" w:rsidR="00BB0668" w:rsidRDefault="004F4E37">
      <w:pPr>
        <w:pStyle w:val="Bibliography"/>
      </w:pPr>
      <w:bookmarkStart w:id="22" w:name="ref-gori2016"/>
      <w:bookmarkEnd w:id="21"/>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3">
        <w:r>
          <w:rPr>
            <w:rStyle w:val="Hyperlink"/>
          </w:rPr>
          <w:t>https://doi.org/10.3389/fnhum.2016.00175</w:t>
        </w:r>
      </w:hyperlink>
    </w:p>
    <w:p w14:paraId="7E451F63" w14:textId="77777777" w:rsidR="00BB0668" w:rsidRDefault="004F4E37">
      <w:pPr>
        <w:pStyle w:val="Bibliography"/>
      </w:pPr>
      <w:bookmarkStart w:id="23" w:name="ref-krueger2011"/>
      <w:bookmarkEnd w:id="22"/>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4">
        <w:r>
          <w:rPr>
            <w:rStyle w:val="Hyperlink"/>
          </w:rPr>
          <w:t>https://doi.org/10.1080/00223891.2011.577478</w:t>
        </w:r>
      </w:hyperlink>
    </w:p>
    <w:p w14:paraId="7E451F64" w14:textId="77777777" w:rsidR="00BB0668" w:rsidRDefault="004F4E37">
      <w:pPr>
        <w:pStyle w:val="Bibliography"/>
      </w:pPr>
      <w:bookmarkStart w:id="24" w:name="ref-parameters"/>
      <w:bookmarkEnd w:id="23"/>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5">
        <w:r>
          <w:rPr>
            <w:rStyle w:val="Hyperlink"/>
          </w:rPr>
          <w:t>https://doi.org/10.21105/joss.02445</w:t>
        </w:r>
      </w:hyperlink>
    </w:p>
    <w:p w14:paraId="7E451F65" w14:textId="77777777" w:rsidR="00BB0668" w:rsidRDefault="004F4E37">
      <w:pPr>
        <w:pStyle w:val="Bibliography"/>
      </w:pPr>
      <w:bookmarkStart w:id="25" w:name="ref-easystats"/>
      <w:bookmarkEnd w:id="24"/>
      <w:r>
        <w:lastRenderedPageBreak/>
        <w:t xml:space="preserve">Lüdecke, D., Ben-Shachar, M. S., Patil, I., Wiernik, B. M., Bacher, E., Thériault, R., &amp; Makowski, D. (2022). </w:t>
      </w:r>
      <w:r>
        <w:rPr>
          <w:i/>
          <w:iCs/>
        </w:rPr>
        <w:t>Easystats: Framework for easy statistical modeling, visualization, and reporting</w:t>
      </w:r>
      <w:r>
        <w:t xml:space="preserve">. </w:t>
      </w:r>
      <w:hyperlink r:id="rId16">
        <w:r>
          <w:rPr>
            <w:rStyle w:val="Hyperlink"/>
          </w:rPr>
          <w:t>https://easystats.github.io/easystats/</w:t>
        </w:r>
      </w:hyperlink>
    </w:p>
    <w:p w14:paraId="7E451F66" w14:textId="77777777" w:rsidR="00BB0668" w:rsidRDefault="004F4E37">
      <w:pPr>
        <w:pStyle w:val="Bibliography"/>
      </w:pPr>
      <w:bookmarkStart w:id="26" w:name="ref-lush2018"/>
      <w:bookmarkEnd w:id="25"/>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7">
        <w:r>
          <w:rPr>
            <w:rStyle w:val="Hyperlink"/>
          </w:rPr>
          <w:t>https://doi.org/10.1093/nc/niy006</w:t>
        </w:r>
      </w:hyperlink>
    </w:p>
    <w:p w14:paraId="7E451F67" w14:textId="77777777" w:rsidR="00BB0668" w:rsidRDefault="004F4E37">
      <w:pPr>
        <w:pStyle w:val="Bibliography"/>
      </w:pPr>
      <w:bookmarkStart w:id="27" w:name="ref-lush2021"/>
      <w:bookmarkEnd w:id="26"/>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8">
        <w:r>
          <w:rPr>
            <w:rStyle w:val="Hyperlink"/>
          </w:rPr>
          <w:t>https://doi.org/10.1525/collabra.29542</w:t>
        </w:r>
      </w:hyperlink>
    </w:p>
    <w:p w14:paraId="7E451F68" w14:textId="77777777" w:rsidR="00BB0668" w:rsidRDefault="004F4E37">
      <w:pPr>
        <w:pStyle w:val="Bibliography"/>
      </w:pPr>
      <w:bookmarkStart w:id="28" w:name="ref-lush2022"/>
      <w:bookmarkEnd w:id="27"/>
      <w:r>
        <w:t xml:space="preserve">Lush, P., Seth, A., Dienes, Z., &amp; Scott, R. B. (2022). </w:t>
      </w:r>
      <w:r>
        <w:rPr>
          <w:i/>
          <w:iCs/>
        </w:rPr>
        <w:t>Trait phenomenological control in top-down and bottom-up effects: ASMR, visually evoked auditory response and the müller-lyer illusion</w:t>
      </w:r>
      <w:r>
        <w:t xml:space="preserve">. </w:t>
      </w:r>
      <w:hyperlink r:id="rId19">
        <w:r>
          <w:rPr>
            <w:rStyle w:val="Hyperlink"/>
          </w:rPr>
          <w:t>http://dx.doi.org/10.31234/osf.io/hw4y9</w:t>
        </w:r>
      </w:hyperlink>
    </w:p>
    <w:p w14:paraId="7E451F69" w14:textId="77777777" w:rsidR="00BB0668" w:rsidRDefault="004F4E37">
      <w:pPr>
        <w:pStyle w:val="Bibliography"/>
      </w:pPr>
      <w:bookmarkStart w:id="29" w:name="ref-bayestestR"/>
      <w:bookmarkEnd w:id="28"/>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0">
        <w:r>
          <w:rPr>
            <w:rStyle w:val="Hyperlink"/>
          </w:rPr>
          <w:t>https://doi.org/10.21105/joss.01541</w:t>
        </w:r>
      </w:hyperlink>
    </w:p>
    <w:p w14:paraId="7E451F6A" w14:textId="77777777" w:rsidR="00BB0668" w:rsidRDefault="004F4E37">
      <w:pPr>
        <w:pStyle w:val="Bibliography"/>
      </w:pPr>
      <w:bookmarkStart w:id="30" w:name="ref-makowski2021"/>
      <w:bookmarkEnd w:id="29"/>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1">
        <w:r>
          <w:rPr>
            <w:rStyle w:val="Hyperlink"/>
          </w:rPr>
          <w:t>https://doi.org/10.1177/03010066211057347</w:t>
        </w:r>
      </w:hyperlink>
    </w:p>
    <w:p w14:paraId="7E451F6B" w14:textId="77777777" w:rsidR="00BB0668" w:rsidRDefault="004F4E37">
      <w:pPr>
        <w:pStyle w:val="Bibliography"/>
      </w:pPr>
      <w:bookmarkStart w:id="31" w:name="ref-makowski2023"/>
      <w:bookmarkEnd w:id="30"/>
      <w:r>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2">
        <w:r>
          <w:rPr>
            <w:rStyle w:val="Hyperlink"/>
          </w:rPr>
          <w:t>https://doi.org/10.1038/s41598-023-33148-5</w:t>
        </w:r>
      </w:hyperlink>
    </w:p>
    <w:p w14:paraId="7E451F6C" w14:textId="77777777" w:rsidR="00BB0668" w:rsidRDefault="004F4E37">
      <w:pPr>
        <w:pStyle w:val="Bibliography"/>
      </w:pPr>
      <w:bookmarkStart w:id="32" w:name="ref-correlation"/>
      <w:bookmarkEnd w:id="31"/>
      <w:r>
        <w:t xml:space="preserve">Makowski, D., Wiernik, B. M., Patil, I., Lüdecke, D., &amp; Ben-Shachar, M. S. (2022). </w:t>
      </w:r>
      <w:r>
        <w:rPr>
          <w:i/>
          <w:iCs/>
        </w:rPr>
        <w:t>Correlation: Methods for correlation analysis</w:t>
      </w:r>
      <w:r>
        <w:t xml:space="preserve">. </w:t>
      </w:r>
      <w:hyperlink r:id="rId23">
        <w:r>
          <w:rPr>
            <w:rStyle w:val="Hyperlink"/>
          </w:rPr>
          <w:t>https://CRAN.R-project.org/package=correlation</w:t>
        </w:r>
      </w:hyperlink>
    </w:p>
    <w:p w14:paraId="7E451F6D" w14:textId="77777777" w:rsidR="00BB0668" w:rsidRDefault="004F4E37">
      <w:pPr>
        <w:pStyle w:val="Bibliography"/>
      </w:pPr>
      <w:bookmarkStart w:id="33" w:name="ref-mitchell2010"/>
      <w:bookmarkEnd w:id="32"/>
      <w:r>
        <w:lastRenderedPageBreak/>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4">
        <w:r>
          <w:rPr>
            <w:rStyle w:val="Hyperlink"/>
          </w:rPr>
          <w:t>https://doi.org/10.1002/aur.130</w:t>
        </w:r>
      </w:hyperlink>
    </w:p>
    <w:p w14:paraId="7E451F6E" w14:textId="77777777" w:rsidR="00BB0668" w:rsidRDefault="004F4E37">
      <w:pPr>
        <w:pStyle w:val="Bibliography"/>
      </w:pPr>
      <w:bookmarkStart w:id="34" w:name="ref-BayesFactor"/>
      <w:bookmarkEnd w:id="33"/>
      <w:r>
        <w:t xml:space="preserve">Morey, R. D., &amp; Rouder, J. N. (2024). </w:t>
      </w:r>
      <w:r>
        <w:rPr>
          <w:i/>
          <w:iCs/>
        </w:rPr>
        <w:t>BayesFactor: Computation of bayes factors for common designs</w:t>
      </w:r>
      <w:r>
        <w:t xml:space="preserve">. </w:t>
      </w:r>
      <w:hyperlink r:id="rId25">
        <w:r>
          <w:rPr>
            <w:rStyle w:val="Hyperlink"/>
          </w:rPr>
          <w:t>https://CRAN.R-project.org/package=BayesFactor</w:t>
        </w:r>
      </w:hyperlink>
    </w:p>
    <w:p w14:paraId="7E451F6F" w14:textId="77777777" w:rsidR="00BB0668" w:rsidRDefault="004F4E37">
      <w:pPr>
        <w:pStyle w:val="Bibliography"/>
      </w:pPr>
      <w:bookmarkStart w:id="35" w:name="ref-notredame2014"/>
      <w:bookmarkEnd w:id="34"/>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6">
        <w:r>
          <w:rPr>
            <w:rStyle w:val="Hyperlink"/>
          </w:rPr>
          <w:t>https://doi.org/10.3389/fnint.2014.00063</w:t>
        </w:r>
      </w:hyperlink>
    </w:p>
    <w:p w14:paraId="7E451F70" w14:textId="77777777" w:rsidR="00BB0668" w:rsidRDefault="004F4E37">
      <w:pPr>
        <w:pStyle w:val="Bibliography"/>
      </w:pPr>
      <w:bookmarkStart w:id="36" w:name="ref-palmer2017"/>
      <w:bookmarkEnd w:id="35"/>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7">
        <w:r>
          <w:rPr>
            <w:rStyle w:val="Hyperlink"/>
          </w:rPr>
          <w:t>https://doi.org/10.1037/bul0000097</w:t>
        </w:r>
      </w:hyperlink>
    </w:p>
    <w:p w14:paraId="7E451F71" w14:textId="77777777" w:rsidR="00BB0668" w:rsidRDefault="004F4E37">
      <w:pPr>
        <w:pStyle w:val="Bibliography"/>
      </w:pPr>
      <w:bookmarkStart w:id="37" w:name="ref-datawizard"/>
      <w:bookmarkEnd w:id="36"/>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8">
        <w:r>
          <w:rPr>
            <w:rStyle w:val="Hyperlink"/>
          </w:rPr>
          <w:t>https://doi.org/10.21105/joss.04684</w:t>
        </w:r>
      </w:hyperlink>
    </w:p>
    <w:p w14:paraId="7E451F72" w14:textId="77777777" w:rsidR="00BB0668" w:rsidRDefault="004F4E37">
      <w:pPr>
        <w:pStyle w:val="Bibliography"/>
      </w:pPr>
      <w:bookmarkStart w:id="38" w:name="ref-shoshina2014"/>
      <w:bookmarkEnd w:id="37"/>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29">
        <w:r>
          <w:rPr>
            <w:rStyle w:val="Hyperlink"/>
          </w:rPr>
          <w:t>https://doi.org/10.1007/s11055-014-9978-2</w:t>
        </w:r>
      </w:hyperlink>
    </w:p>
    <w:p w14:paraId="7E451F73" w14:textId="77777777" w:rsidR="00BB0668" w:rsidRDefault="004F4E37">
      <w:pPr>
        <w:pStyle w:val="Bibliography"/>
      </w:pPr>
      <w:bookmarkStart w:id="39" w:name="ref-sibley2011mini"/>
      <w:bookmarkEnd w:id="38"/>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7E451F74" w14:textId="77777777" w:rsidR="00BB0668" w:rsidRDefault="004F4E37">
      <w:pPr>
        <w:pStyle w:val="Bibliography"/>
      </w:pPr>
      <w:bookmarkStart w:id="40" w:name="ref-sundareswara2008"/>
      <w:bookmarkEnd w:id="39"/>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0">
        <w:r>
          <w:rPr>
            <w:rStyle w:val="Hyperlink"/>
          </w:rPr>
          <w:t>https://doi.org/10.1167/8.5.12</w:t>
        </w:r>
      </w:hyperlink>
    </w:p>
    <w:p w14:paraId="7E451F75" w14:textId="77777777" w:rsidR="00BB0668" w:rsidRDefault="004F4E37">
      <w:pPr>
        <w:pStyle w:val="Bibliography"/>
      </w:pPr>
      <w:bookmarkStart w:id="41" w:name="ref-theriault2024"/>
      <w:bookmarkEnd w:id="40"/>
      <w:r>
        <w:lastRenderedPageBreak/>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1">
        <w:r>
          <w:rPr>
            <w:rStyle w:val="Hyperlink"/>
          </w:rPr>
          <w:t>https://doi.org/10.3758/s13428-024-02356-w</w:t>
        </w:r>
      </w:hyperlink>
    </w:p>
    <w:p w14:paraId="7E451F76" w14:textId="77777777" w:rsidR="00BB0668" w:rsidRDefault="004F4E37">
      <w:pPr>
        <w:pStyle w:val="Bibliography"/>
      </w:pPr>
      <w:bookmarkStart w:id="42" w:name="ref-todorovic2020"/>
      <w:bookmarkEnd w:id="41"/>
      <w:r>
        <w:t xml:space="preserve">Todorović, D. (2020). What Are Visual Illusions? </w:t>
      </w:r>
      <w:r>
        <w:rPr>
          <w:i/>
          <w:iCs/>
        </w:rPr>
        <w:t>Perception</w:t>
      </w:r>
      <w:r>
        <w:t xml:space="preserve">, </w:t>
      </w:r>
      <w:r>
        <w:rPr>
          <w:i/>
          <w:iCs/>
        </w:rPr>
        <w:t>49</w:t>
      </w:r>
      <w:r>
        <w:t xml:space="preserve">(11), 1128–1199. </w:t>
      </w:r>
      <w:hyperlink r:id="rId32">
        <w:r>
          <w:rPr>
            <w:rStyle w:val="Hyperlink"/>
          </w:rPr>
          <w:t>https://doi.org/10.1177/0301006620962279</w:t>
        </w:r>
      </w:hyperlink>
    </w:p>
    <w:p w14:paraId="7E451F77" w14:textId="77777777" w:rsidR="00BB0668" w:rsidRDefault="004F4E37">
      <w:pPr>
        <w:pStyle w:val="Bibliography"/>
      </w:pPr>
      <w:bookmarkStart w:id="43" w:name="ref-tidyverse"/>
      <w:bookmarkEnd w:id="42"/>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3">
        <w:r>
          <w:rPr>
            <w:rStyle w:val="Hyperlink"/>
          </w:rPr>
          <w:t>https://doi.org/10.21105/joss.01686</w:t>
        </w:r>
      </w:hyperlink>
    </w:p>
    <w:bookmarkEnd w:id="43"/>
    <w:bookmarkEnd w:id="18"/>
    <w:bookmarkEnd w:id="16"/>
    <w:sectPr w:rsidR="00BB066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451F81" w14:textId="77777777" w:rsidR="004F4E37" w:rsidRDefault="004F4E37">
      <w:pPr>
        <w:spacing w:line="240" w:lineRule="auto"/>
      </w:pPr>
      <w:r>
        <w:separator/>
      </w:r>
    </w:p>
  </w:endnote>
  <w:endnote w:type="continuationSeparator" w:id="0">
    <w:p w14:paraId="7E451F83" w14:textId="77777777" w:rsidR="004F4E37" w:rsidRDefault="004F4E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451F7C" w14:textId="77777777" w:rsidR="00BB0668" w:rsidRDefault="004F4E37">
      <w:r>
        <w:separator/>
      </w:r>
    </w:p>
  </w:footnote>
  <w:footnote w:type="continuationSeparator" w:id="0">
    <w:p w14:paraId="7E451F7D" w14:textId="77777777" w:rsidR="00BB0668" w:rsidRDefault="004F4E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F3211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449873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668"/>
    <w:rsid w:val="004F4E37"/>
    <w:rsid w:val="007D4273"/>
    <w:rsid w:val="00BB06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51F15"/>
  <w15:docId w15:val="{3730D96F-4BE1-425F-A708-A43233381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4F4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nhum.2016.00175" TargetMode="External"/><Relationship Id="rId18" Type="http://schemas.openxmlformats.org/officeDocument/2006/relationships/hyperlink" Target="https://doi.org/10.1525/collabra.29542" TargetMode="External"/><Relationship Id="rId26" Type="http://schemas.openxmlformats.org/officeDocument/2006/relationships/hyperlink" Target="https://doi.org/10.3389/fnint.2014.00063" TargetMode="External"/><Relationship Id="rId3" Type="http://schemas.openxmlformats.org/officeDocument/2006/relationships/settings" Target="settings.xml"/><Relationship Id="rId21" Type="http://schemas.openxmlformats.org/officeDocument/2006/relationships/hyperlink" Target="https://doi.org/10.1177/03010066211057347"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62/neco_a_00226" TargetMode="External"/><Relationship Id="rId17" Type="http://schemas.openxmlformats.org/officeDocument/2006/relationships/hyperlink" Target="https://doi.org/10.1093/nc/niy006" TargetMode="External"/><Relationship Id="rId25" Type="http://schemas.openxmlformats.org/officeDocument/2006/relationships/hyperlink" Target="https://CRAN.R-project.org/package=BayesFactor" TargetMode="External"/><Relationship Id="rId33" Type="http://schemas.openxmlformats.org/officeDocument/2006/relationships/hyperlink" Target="https://doi.org/10.21105/joss.01686" TargetMode="External"/><Relationship Id="rId2" Type="http://schemas.openxmlformats.org/officeDocument/2006/relationships/styles" Target="styles.xml"/><Relationship Id="rId16" Type="http://schemas.openxmlformats.org/officeDocument/2006/relationships/hyperlink" Target="https://easystats.github.io/easystats/" TargetMode="External"/><Relationship Id="rId20" Type="http://schemas.openxmlformats.org/officeDocument/2006/relationships/hyperlink" Target="https://doi.org/10.21105/joss.01541" TargetMode="External"/><Relationship Id="rId29" Type="http://schemas.openxmlformats.org/officeDocument/2006/relationships/hyperlink" Target="https://doi.org/10.1007/s11055-014-9978-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2787" TargetMode="External"/><Relationship Id="rId24" Type="http://schemas.openxmlformats.org/officeDocument/2006/relationships/hyperlink" Target="https://doi.org/10.1002/aur.130" TargetMode="External"/><Relationship Id="rId32" Type="http://schemas.openxmlformats.org/officeDocument/2006/relationships/hyperlink" Target="https://doi.org/10.1177/0301006620962279" TargetMode="External"/><Relationship Id="rId5" Type="http://schemas.openxmlformats.org/officeDocument/2006/relationships/footnotes" Target="footnotes.xml"/><Relationship Id="rId15" Type="http://schemas.openxmlformats.org/officeDocument/2006/relationships/hyperlink" Target="https://doi.org/10.21105/joss.02445" TargetMode="External"/><Relationship Id="rId23" Type="http://schemas.openxmlformats.org/officeDocument/2006/relationships/hyperlink" Target="https://CRAN.R-project.org/package=correlation" TargetMode="External"/><Relationship Id="rId28" Type="http://schemas.openxmlformats.org/officeDocument/2006/relationships/hyperlink" Target="https://doi.org/10.21105/joss.04684" TargetMode="External"/><Relationship Id="rId10" Type="http://schemas.openxmlformats.org/officeDocument/2006/relationships/hyperlink" Target="https://doi.org/10.1037/cns0000230" TargetMode="External"/><Relationship Id="rId19" Type="http://schemas.openxmlformats.org/officeDocument/2006/relationships/hyperlink" Target="http://dx.doi.org/10.31234/osf.io/hw4y9" TargetMode="External"/><Relationship Id="rId31" Type="http://schemas.openxmlformats.org/officeDocument/2006/relationships/hyperlink" Target="https://doi.org/10.3758/s13428-024-02356-w"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1080/00223891.2011.577478" TargetMode="External"/><Relationship Id="rId22" Type="http://schemas.openxmlformats.org/officeDocument/2006/relationships/hyperlink" Target="https://doi.org/10.1038/s41598-023-33148-5" TargetMode="External"/><Relationship Id="rId27" Type="http://schemas.openxmlformats.org/officeDocument/2006/relationships/hyperlink" Target="https://doi.org/10.1037/bul0000097" TargetMode="External"/><Relationship Id="rId30" Type="http://schemas.openxmlformats.org/officeDocument/2006/relationships/hyperlink" Target="https://doi.org/10.1167/8.5.12" TargetMode="External"/><Relationship Id="rId35" Type="http://schemas.openxmlformats.org/officeDocument/2006/relationships/theme" Target="theme/theme1.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6</Pages>
  <Words>3887</Words>
  <Characters>2215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2</cp:revision>
  <dcterms:created xsi:type="dcterms:W3CDTF">2024-06-04T16:56:00Z</dcterms:created>
  <dcterms:modified xsi:type="dcterms:W3CDTF">2024-06-05T14:1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